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7783D2C4"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pPr>
            <w:numPr>
              <w:ilvl w:val="0"/>
              <w:numId w:val="6"/>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 xml:space="preserve">Name of Advisor: ___________________________  Signatur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pPr>
            <w:pStyle w:val="Default"/>
            <w:numPr>
              <w:ilvl w:val="0"/>
              <w:numId w:val="6"/>
            </w:numPr>
            <w:rPr>
              <w:rFonts w:ascii="Times New Roman" w:hAnsi="Times New Roman" w:cs="Times New Roman"/>
            </w:rPr>
          </w:pPr>
          <w:r w:rsidRPr="00D3550A">
            <w:rPr>
              <w:rFonts w:ascii="Times New Roman" w:hAnsi="Times New Roman" w:cs="Times New Roman"/>
            </w:rPr>
            <w:t xml:space="preserve">Name of Project Coordinator: __________________  Signatur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w:t>
          </w:r>
          <w:proofErr w:type="spellStart"/>
          <w:r w:rsidRPr="00841448">
            <w:rPr>
              <w:rFonts w:ascii="Times New Roman" w:hAnsi="Times New Roman" w:cs="Times New Roman"/>
              <w:sz w:val="24"/>
              <w:szCs w:val="24"/>
            </w:rPr>
            <w:t>Tigist</w:t>
          </w:r>
          <w:proofErr w:type="spellEnd"/>
          <w:r w:rsidRPr="00841448">
            <w:rPr>
              <w:rFonts w:ascii="Times New Roman" w:hAnsi="Times New Roman" w:cs="Times New Roman"/>
              <w:sz w:val="24"/>
              <w:szCs w:val="24"/>
            </w:rPr>
            <w:t xml:space="preserve">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t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e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pPr>
        <w:pStyle w:val="Heading1"/>
        <w:numPr>
          <w:ilvl w:val="0"/>
          <w:numId w:val="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pPr>
        <w:pStyle w:val="Heading2"/>
        <w:numPr>
          <w:ilvl w:val="1"/>
          <w:numId w:val="2"/>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pPr>
        <w:pStyle w:val="Heading2"/>
        <w:numPr>
          <w:ilvl w:val="2"/>
          <w:numId w:val="2"/>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reate a backend store that stores the users’(driver and passenger) information</w:t>
      </w:r>
    </w:p>
    <w:p w14:paraId="14D0160D" w14:textId="4DFA9D94"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2CBF5404" w:rsidR="00663D2A" w:rsidRDefault="00663D2A">
      <w:pPr>
        <w:pStyle w:val="Heading2"/>
        <w:numPr>
          <w:ilvl w:val="2"/>
          <w:numId w:val="2"/>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 xml:space="preserve">s easy to </w:t>
      </w:r>
      <w:r>
        <w:rPr>
          <w:rFonts w:ascii="Times New Roman" w:hAnsi="Times New Roman" w:cs="Times New Roman"/>
          <w:sz w:val="24"/>
          <w:szCs w:val="24"/>
        </w:rPr>
        <w:lastRenderedPageBreak/>
        <w:t>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 xml:space="preserve">Hardware tools </w:t>
      </w:r>
    </w:p>
    <w:p w14:paraId="31614989" w14:textId="7E85031F" w:rsidR="00B276C0" w:rsidRDefault="00B276C0">
      <w:pPr>
        <w:pStyle w:val="ListParagraph"/>
        <w:numPr>
          <w:ilvl w:val="0"/>
          <w:numId w:val="12"/>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pPr>
        <w:pStyle w:val="ListParagraph"/>
        <w:numPr>
          <w:ilvl w:val="0"/>
          <w:numId w:val="12"/>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pPr>
        <w:pStyle w:val="ListParagraph"/>
        <w:numPr>
          <w:ilvl w:val="0"/>
          <w:numId w:val="12"/>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Software tools</w:t>
      </w:r>
    </w:p>
    <w:p w14:paraId="3794781F" w14:textId="41E5B53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pPr>
        <w:pStyle w:val="ListParagraph"/>
        <w:numPr>
          <w:ilvl w:val="0"/>
          <w:numId w:val="13"/>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lastRenderedPageBreak/>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16" w:name="_Toc128782134"/>
      <w:r w:rsidRPr="00045920">
        <w:rPr>
          <w:rFonts w:ascii="Times New Roman" w:hAnsi="Times New Roman" w:cs="Times New Roman"/>
          <w:b/>
          <w:bCs/>
          <w:color w:val="auto"/>
        </w:rPr>
        <w:t>Project Budget</w:t>
      </w:r>
      <w:bookmarkEnd w:id="16"/>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pPr>
        <w:pStyle w:val="ListParagraph"/>
        <w:keepNext/>
        <w:keepLines/>
        <w:numPr>
          <w:ilvl w:val="0"/>
          <w:numId w:val="2"/>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pPr>
        <w:pStyle w:val="Heading2"/>
        <w:numPr>
          <w:ilvl w:val="1"/>
          <w:numId w:val="2"/>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65AC342C" w:rsidR="00045920" w:rsidRDefault="00045920">
      <w:pPr>
        <w:pStyle w:val="Heading2"/>
        <w:numPr>
          <w:ilvl w:val="1"/>
          <w:numId w:val="10"/>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egotiable pricing</w:t>
      </w:r>
    </w:p>
    <w:p w14:paraId="6396BACE" w14:textId="42F0CB71" w:rsidR="00072590"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Found everywhere</w:t>
      </w:r>
    </w:p>
    <w:p w14:paraId="0DA4DBCC" w14:textId="4AF004DC" w:rsidR="005F58C4" w:rsidRDefault="005F58C4">
      <w:pPr>
        <w:numPr>
          <w:ilvl w:val="0"/>
          <w:numId w:val="9"/>
        </w:numPr>
      </w:pPr>
      <w:r>
        <w:rPr>
          <w:rFonts w:ascii="Times New Roman" w:hAnsi="Times New Roman" w:cs="Times New Roman"/>
          <w:sz w:val="24"/>
          <w:szCs w:val="24"/>
        </w:rPr>
        <w:t>Doesn’t require literacy</w:t>
      </w:r>
    </w:p>
    <w:p w14:paraId="2AB97CBA" w14:textId="77777777" w:rsidR="00072590" w:rsidRPr="00072590" w:rsidRDefault="00072590" w:rsidP="007D6D05">
      <w:pPr>
        <w:pStyle w:val="ListParagraph"/>
        <w:rPr>
          <w:rFonts w:ascii="Times New Roman" w:hAnsi="Times New Roman" w:cs="Times New Roman"/>
          <w:sz w:val="24"/>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007BA56"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and talked with *******.</w:t>
      </w:r>
      <w:r w:rsidRPr="006334BC">
        <w:rPr>
          <w:rFonts w:ascii="Times New Roman" w:hAnsi="Times New Roman" w:cs="Times New Roman"/>
          <w:b/>
          <w:bCs/>
          <w:sz w:val="24"/>
          <w:szCs w:val="24"/>
        </w:rPr>
        <w:t xml:space="preserve"> </w:t>
      </w:r>
      <w:r w:rsidRPr="006334BC">
        <w:rPr>
          <w:rFonts w:ascii="Times New Roman" w:hAnsi="Times New Roman" w:cs="Times New Roman"/>
          <w:sz w:val="24"/>
          <w:szCs w:val="24"/>
        </w:rPr>
        <w:t>we asked for the required informatio</w:t>
      </w:r>
      <w:r>
        <w:rPr>
          <w:rFonts w:ascii="Times New Roman" w:hAnsi="Times New Roman" w:cs="Times New Roman"/>
          <w:sz w:val="24"/>
          <w:szCs w:val="24"/>
        </w:rPr>
        <w:t xml:space="preserve">n and we got referred to Mrs. </w:t>
      </w:r>
      <w:proofErr w:type="spellStart"/>
      <w:r w:rsidRPr="00841448">
        <w:rPr>
          <w:rFonts w:ascii="Times New Roman" w:hAnsi="Times New Roman" w:cs="Times New Roman"/>
          <w:sz w:val="24"/>
          <w:szCs w:val="24"/>
        </w:rPr>
        <w:t>Tigist</w:t>
      </w:r>
      <w:proofErr w:type="spellEnd"/>
      <w:r w:rsidRPr="00841448">
        <w:rPr>
          <w:rFonts w:ascii="Times New Roman" w:hAnsi="Times New Roman" w:cs="Times New Roman"/>
          <w:sz w:val="24"/>
          <w:szCs w:val="24"/>
        </w:rPr>
        <w:t xml:space="preserve">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 xml:space="preserve">the existence of </w:t>
      </w:r>
      <w:proofErr w:type="spellStart"/>
      <w:r>
        <w:rPr>
          <w:rFonts w:ascii="Times New Roman" w:hAnsi="Times New Roman" w:cs="Times New Roman"/>
          <w:sz w:val="24"/>
          <w:szCs w:val="24"/>
        </w:rPr>
        <w:t>ZayRide</w:t>
      </w:r>
      <w:proofErr w:type="spellEnd"/>
      <w:r>
        <w:rPr>
          <w:rFonts w:ascii="Times New Roman" w:hAnsi="Times New Roman" w:cs="Times New Roman"/>
          <w:sz w:val="24"/>
          <w:szCs w:val="24"/>
        </w:rPr>
        <w:t xml:space="preserv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2DE380C"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driver can not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can not refuse payment after a service</w:t>
      </w:r>
    </w:p>
    <w:p w14:paraId="31F65BC0" w14:textId="10860C53"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182F779E" w14:textId="77777777" w:rsidR="007D6D05" w:rsidRPr="007D6D05" w:rsidRDefault="0072778B" w:rsidP="007D6D05">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history of travel details, and </w:t>
      </w:r>
      <w:r w:rsidR="007D6D05" w:rsidRPr="007D6D05">
        <w:rPr>
          <w:rFonts w:ascii="Times New Roman" w:hAnsi="Times New Roman" w:cs="Times New Roman"/>
          <w:sz w:val="24"/>
          <w:szCs w:val="24"/>
        </w:rPr>
        <w:t>they can know how much  distance they are traveling and how much is left.</w:t>
      </w:r>
    </w:p>
    <w:p w14:paraId="39C0AAB5" w14:textId="3837244C" w:rsidR="0072778B" w:rsidRDefault="0013431D" w:rsidP="00AD49C1">
      <w:pPr>
        <w:rPr>
          <w:rFonts w:ascii="Times New Roman" w:hAnsi="Times New Roman" w:cs="Times New Roman"/>
          <w:sz w:val="24"/>
          <w:szCs w:val="24"/>
        </w:rPr>
      </w:pPr>
      <w:r w:rsidRPr="0013431D">
        <w:rPr>
          <w:rFonts w:ascii="Times New Roman" w:hAnsi="Times New Roman" w:cs="Times New Roman"/>
          <w:sz w:val="24"/>
          <w:szCs w:val="24"/>
        </w:rPr>
        <w:t xml:space="preserve">The proposed system will have big impact on the tourism of Gondar by </w:t>
      </w:r>
      <w:proofErr w:type="spellStart"/>
      <w:r w:rsidRPr="0013431D">
        <w:rPr>
          <w:rFonts w:ascii="Times New Roman" w:hAnsi="Times New Roman" w:cs="Times New Roman"/>
          <w:sz w:val="24"/>
          <w:szCs w:val="24"/>
        </w:rPr>
        <w:t>bot</w:t>
      </w:r>
      <w:proofErr w:type="spellEnd"/>
      <w:r w:rsidRPr="0013431D">
        <w:rPr>
          <w:rFonts w:ascii="Times New Roman" w:hAnsi="Times New Roman" w:cs="Times New Roman"/>
          <w:sz w:val="24"/>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0EC02DFB" w14:textId="77777777" w:rsidR="007F3880" w:rsidRPr="007F3880" w:rsidRDefault="007F3880" w:rsidP="007F3880">
      <w:pPr>
        <w:rPr>
          <w:rFonts w:ascii="Times New Roman" w:hAnsi="Times New Roman" w:cs="Times New Roman"/>
          <w:sz w:val="24"/>
          <w:szCs w:val="24"/>
        </w:rPr>
      </w:pPr>
      <w:r w:rsidRPr="007F3880">
        <w:rPr>
          <w:rFonts w:ascii="Times New Roman" w:hAnsi="Times New Roman" w:cs="Times New Roman"/>
          <w:sz w:val="24"/>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ascii="Times New Roman" w:hAnsi="Times New Roman" w:cs="Times New Roman"/>
          <w:sz w:val="24"/>
          <w:szCs w:val="24"/>
        </w:rPr>
        <w:t>result</w:t>
      </w:r>
      <w:proofErr w:type="gramEnd"/>
      <w:r w:rsidRPr="007F3880">
        <w:rPr>
          <w:rFonts w:ascii="Times New Roman" w:hAnsi="Times New Roman" w:cs="Times New Roman"/>
          <w:sz w:val="24"/>
          <w:szCs w:val="24"/>
        </w:rPr>
        <w:t xml:space="preserve"> if any crime or accident occurred involving the users the system will help the police identify each individual.</w:t>
      </w:r>
    </w:p>
    <w:p w14:paraId="36784D54" w14:textId="77777777" w:rsidR="0013431D" w:rsidRDefault="0013431D" w:rsidP="00AD49C1">
      <w:pPr>
        <w:rPr>
          <w:rFonts w:ascii="Times New Roman" w:hAnsi="Times New Roman" w:cs="Times New Roman"/>
          <w:sz w:val="24"/>
          <w:szCs w:val="24"/>
        </w:rPr>
      </w:pPr>
    </w:p>
    <w:p w14:paraId="42AA755C" w14:textId="77777777" w:rsidR="00ED0DA0" w:rsidRPr="00CF0A9D" w:rsidRDefault="00ED0DA0" w:rsidP="00AD49C1">
      <w:pPr>
        <w:rPr>
          <w:rFonts w:ascii="Times New Roman" w:hAnsi="Times New Roman" w:cs="Times New Roman"/>
          <w:sz w:val="24"/>
          <w:szCs w:val="24"/>
        </w:rPr>
      </w:pP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658256C2" w14:textId="25471041" w:rsidR="0072778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110C7B" w:rsidRDefault="00ED0DA0">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733DC623" w14:textId="01D911D3" w:rsidR="00110C7B" w:rsidRPr="00ED0DA0" w:rsidRDefault="00110C7B">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t xml:space="preserve">Calculating trip cost: </w:t>
      </w:r>
      <w:r>
        <w:rPr>
          <w:rFonts w:ascii="Times New Roman" w:hAnsi="Times New Roman" w:cs="Times New Roman"/>
          <w:sz w:val="24"/>
          <w:szCs w:val="24"/>
        </w:rPr>
        <w:t xml:space="preserve">calculate fare based on factors more than travel distance </w:t>
      </w:r>
    </w:p>
    <w:p w14:paraId="712507D0" w14:textId="77777777" w:rsidR="00AD49C1" w:rsidRPr="00AD49C1" w:rsidRDefault="00AD49C1" w:rsidP="00AD49C1">
      <w:pPr>
        <w:rPr>
          <w:rFonts w:ascii="Times New Roman" w:hAnsi="Times New Roman" w:cs="Times New Roman"/>
          <w:sz w:val="24"/>
          <w:szCs w:val="24"/>
        </w:rPr>
      </w:pP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4507BFC1" w14:textId="00A0EB76" w:rsidR="00045920" w:rsidRDefault="00045920">
      <w:pPr>
        <w:pStyle w:val="Heading2"/>
        <w:numPr>
          <w:ilvl w:val="3"/>
          <w:numId w:val="10"/>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t>Maintainability</w:t>
      </w:r>
      <w:bookmarkEnd w:id="33"/>
    </w:p>
    <w:p w14:paraId="3875CD55" w14:textId="77777777" w:rsidR="00AD49C1" w:rsidRPr="00AD49C1" w:rsidRDefault="00AD49C1" w:rsidP="00110C7B">
      <w:pPr>
        <w:ind w:left="504"/>
      </w:pP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lastRenderedPageBreak/>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7" w:name="_Toc128782156"/>
      <w:r w:rsidRPr="008C3A57">
        <w:rPr>
          <w:rFonts w:ascii="Times New Roman" w:hAnsi="Times New Roman" w:cs="Times New Roman"/>
          <w:b/>
          <w:bCs/>
          <w:color w:val="auto"/>
          <w:sz w:val="28"/>
          <w:szCs w:val="28"/>
        </w:rPr>
        <w:lastRenderedPageBreak/>
        <w:t>Chapter Three</w:t>
      </w:r>
      <w:bookmarkEnd w:id="37"/>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8" w:name="_Toc128782157"/>
      <w:r w:rsidRPr="008C3A57">
        <w:rPr>
          <w:rFonts w:ascii="Times New Roman" w:hAnsi="Times New Roman" w:cs="Times New Roman"/>
          <w:b/>
          <w:bCs/>
          <w:sz w:val="28"/>
          <w:szCs w:val="28"/>
        </w:rPr>
        <w:t>System Model</w:t>
      </w:r>
      <w:bookmarkEnd w:id="38"/>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39" w:name="_Toc128782158"/>
      <w:r w:rsidRPr="008C3A57">
        <w:rPr>
          <w:rFonts w:ascii="Times New Roman" w:hAnsi="Times New Roman" w:cs="Times New Roman"/>
          <w:b/>
          <w:bCs/>
          <w:color w:val="auto"/>
        </w:rPr>
        <w:t>Scenario</w:t>
      </w:r>
      <w:bookmarkEnd w:id="39"/>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40" w:name="_Toc128782159"/>
      <w:r w:rsidRPr="008C3A57">
        <w:rPr>
          <w:rFonts w:ascii="Times New Roman" w:hAnsi="Times New Roman" w:cs="Times New Roman"/>
          <w:b/>
          <w:bCs/>
          <w:color w:val="auto"/>
          <w:sz w:val="24"/>
          <w:szCs w:val="24"/>
        </w:rPr>
        <w:t>Use Case Model</w:t>
      </w:r>
      <w:bookmarkEnd w:id="40"/>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1" w:name="_Hlk129004945"/>
      <w:r>
        <w:rPr>
          <w:rFonts w:ascii="Times New Roman" w:hAnsi="Times New Roman" w:cs="Times New Roman"/>
          <w:sz w:val="24"/>
          <w:szCs w:val="24"/>
        </w:rPr>
        <w:t>Bajaj ride</w:t>
      </w:r>
      <w:bookmarkEnd w:id="41"/>
      <w:r>
        <w:rPr>
          <w:rFonts w:ascii="Times New Roman" w:hAnsi="Times New Roman" w:cs="Times New Roman"/>
          <w:sz w:val="24"/>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40A017F6"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58C410B5"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74C1CF82"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4A42B3AC"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7BF3BAA7"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End ride</w:t>
      </w:r>
    </w:p>
    <w:p w14:paraId="504C8B75"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earnings</w:t>
      </w:r>
    </w:p>
    <w:p w14:paraId="238EEBD6"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Rate driver </w:t>
      </w:r>
    </w:p>
    <w:p w14:paraId="3CFA2C89"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payment</w:t>
      </w:r>
    </w:p>
    <w:p w14:paraId="648B5BA9"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driver</w:t>
      </w:r>
    </w:p>
    <w:p w14:paraId="51483EB5"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rider</w:t>
      </w: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bookmarkStart w:id="42" w:name="_Toc128782160"/>
      <w:r w:rsidRPr="008C3A57">
        <w:rPr>
          <w:rFonts w:ascii="Times New Roman" w:hAnsi="Times New Roman" w:cs="Times New Roman"/>
          <w:b/>
          <w:bCs/>
          <w:color w:val="auto"/>
          <w:sz w:val="24"/>
          <w:szCs w:val="24"/>
        </w:rPr>
        <w:lastRenderedPageBreak/>
        <w:t>Use Case Diagram</w:t>
      </w:r>
      <w:bookmarkEnd w:id="42"/>
    </w:p>
    <w:p w14:paraId="3DB94C72" w14:textId="3C84A7DA" w:rsidR="00AD49C1" w:rsidRPr="008C3A57" w:rsidRDefault="000E76AC" w:rsidP="00AD49C1">
      <w:pPr>
        <w:rPr>
          <w:rFonts w:ascii="Times New Roman" w:hAnsi="Times New Roman" w:cs="Times New Roman"/>
          <w:sz w:val="24"/>
          <w:szCs w:val="24"/>
        </w:rPr>
      </w:pPr>
      <w:r>
        <w:rPr>
          <w:noProof/>
        </w:rPr>
        <w:drawing>
          <wp:inline distT="0" distB="0" distL="0" distR="0" wp14:anchorId="48281E5A" wp14:editId="5B99F493">
            <wp:extent cx="5973288" cy="455909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5263" cy="4568239"/>
                    </a:xfrm>
                    <a:prstGeom prst="rect">
                      <a:avLst/>
                    </a:prstGeom>
                    <a:noFill/>
                    <a:ln>
                      <a:noFill/>
                    </a:ln>
                  </pic:spPr>
                </pic:pic>
              </a:graphicData>
            </a:graphic>
          </wp:inline>
        </w:drawing>
      </w:r>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43" w:name="_Toc128782161"/>
      <w:r w:rsidRPr="008C3A57">
        <w:rPr>
          <w:rFonts w:ascii="Times New Roman" w:hAnsi="Times New Roman" w:cs="Times New Roman"/>
          <w:b/>
          <w:bCs/>
          <w:color w:val="auto"/>
          <w:sz w:val="24"/>
          <w:szCs w:val="24"/>
        </w:rPr>
        <w:t>Description of Use Case Model</w:t>
      </w:r>
      <w:bookmarkEnd w:id="43"/>
    </w:p>
    <w:p w14:paraId="253478CF" w14:textId="77777777" w:rsidR="00474324" w:rsidRPr="00296354" w:rsidRDefault="00474324" w:rsidP="00474324">
      <w:pPr>
        <w:pStyle w:val="Caption"/>
        <w:rPr>
          <w:rFonts w:ascii="Times New Roman" w:eastAsia="Calibri" w:hAnsi="Times New Roman" w:cs="Times New Roman"/>
          <w:color w:val="000000" w:themeColor="text1"/>
          <w:sz w:val="24"/>
          <w:szCs w:val="24"/>
        </w:rPr>
      </w:pPr>
      <w:bookmarkStart w:id="44" w:name="_Toc11847878"/>
      <w:r w:rsidRPr="00296354">
        <w:rPr>
          <w:rFonts w:ascii="Times New Roman" w:hAnsi="Times New Roman" w:cs="Times New Roman"/>
          <w:color w:val="000000" w:themeColor="text1"/>
          <w:sz w:val="24"/>
          <w:szCs w:val="24"/>
        </w:rPr>
        <w:t>Table 3.</w:t>
      </w:r>
      <w:r w:rsidRPr="00296354">
        <w:rPr>
          <w:rFonts w:ascii="Times New Roman" w:hAnsi="Times New Roman" w:cs="Times New Roman"/>
          <w:color w:val="000000" w:themeColor="text1"/>
          <w:sz w:val="24"/>
          <w:szCs w:val="24"/>
        </w:rPr>
        <w:fldChar w:fldCharType="begin"/>
      </w:r>
      <w:r w:rsidRPr="00296354">
        <w:rPr>
          <w:rFonts w:ascii="Times New Roman" w:hAnsi="Times New Roman" w:cs="Times New Roman"/>
          <w:color w:val="000000" w:themeColor="text1"/>
          <w:sz w:val="24"/>
          <w:szCs w:val="24"/>
        </w:rPr>
        <w:instrText xml:space="preserve"> SEQ Table_3. \* ARABIC </w:instrText>
      </w:r>
      <w:r w:rsidRPr="00296354">
        <w:rPr>
          <w:rFonts w:ascii="Times New Roman" w:hAnsi="Times New Roman" w:cs="Times New Roman"/>
          <w:color w:val="000000" w:themeColor="text1"/>
          <w:sz w:val="24"/>
          <w:szCs w:val="24"/>
        </w:rPr>
        <w:fldChar w:fldCharType="separate"/>
      </w:r>
      <w:r w:rsidRPr="00296354">
        <w:rPr>
          <w:rFonts w:ascii="Times New Roman" w:hAnsi="Times New Roman" w:cs="Times New Roman"/>
          <w:noProof/>
          <w:color w:val="000000" w:themeColor="text1"/>
          <w:sz w:val="24"/>
          <w:szCs w:val="24"/>
        </w:rPr>
        <w:t>1</w:t>
      </w:r>
      <w:r w:rsidRPr="00296354">
        <w:rPr>
          <w:rFonts w:ascii="Times New Roman" w:hAnsi="Times New Roman" w:cs="Times New Roman"/>
          <w:color w:val="000000" w:themeColor="text1"/>
          <w:sz w:val="24"/>
          <w:szCs w:val="24"/>
        </w:rPr>
        <w:fldChar w:fldCharType="end"/>
      </w:r>
      <w:r w:rsidRPr="00296354">
        <w:rPr>
          <w:rFonts w:ascii="Times New Roman" w:eastAsia="Calibri" w:hAnsi="Times New Roman" w:cs="Times New Roman"/>
          <w:color w:val="000000" w:themeColor="text1"/>
          <w:sz w:val="24"/>
          <w:szCs w:val="24"/>
        </w:rPr>
        <w:t xml:space="preserve">: Use case description for </w:t>
      </w:r>
      <w:bookmarkEnd w:id="44"/>
      <w:r w:rsidRPr="00296354">
        <w:rPr>
          <w:rFonts w:ascii="Times New Roman" w:eastAsia="Calibri" w:hAnsi="Times New Roman" w:cs="Times New Roman"/>
          <w:color w:val="000000" w:themeColor="text1"/>
          <w:sz w:val="24"/>
          <w:szCs w:val="24"/>
        </w:rPr>
        <w:t>Login</w:t>
      </w:r>
    </w:p>
    <w:tbl>
      <w:tblPr>
        <w:tblW w:w="0" w:type="auto"/>
        <w:tblInd w:w="98" w:type="dxa"/>
        <w:tblCellMar>
          <w:left w:w="10" w:type="dxa"/>
          <w:right w:w="10" w:type="dxa"/>
        </w:tblCellMar>
        <w:tblLook w:val="04A0" w:firstRow="1" w:lastRow="0" w:firstColumn="1" w:lastColumn="0" w:noHBand="0" w:noVBand="1"/>
      </w:tblPr>
      <w:tblGrid>
        <w:gridCol w:w="1988"/>
        <w:gridCol w:w="3302"/>
        <w:gridCol w:w="3268"/>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962061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can log in to their account with their registered email and password 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Us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pp.</w:t>
            </w:r>
          </w:p>
          <w:p w14:paraId="31AD9B7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C30F0A0" w14:textId="77777777"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enters their registered email and password.</w:t>
            </w:r>
          </w:p>
          <w:p w14:paraId="2C8C1B4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15FEE45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E8A688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7777777" w:rsidR="00474324" w:rsidRPr="00296354" w:rsidRDefault="00474324">
            <w:pPr>
              <w:pStyle w:val="ListParagraph"/>
              <w:numPr>
                <w:ilvl w:val="0"/>
                <w:numId w:val="1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verifies the     user's credentials.</w:t>
            </w:r>
          </w:p>
          <w:p w14:paraId="0A9A3098" w14:textId="77777777" w:rsidR="00474324" w:rsidRPr="00296354" w:rsidRDefault="00474324" w:rsidP="0075351D">
            <w:pPr>
              <w:spacing w:after="0" w:line="240" w:lineRule="auto"/>
              <w:rPr>
                <w:rFonts w:ascii="Times New Roman" w:hAnsi="Times New Roman" w:cs="Times New Roman"/>
                <w:sz w:val="24"/>
                <w:szCs w:val="24"/>
              </w:rPr>
            </w:pPr>
          </w:p>
          <w:p w14:paraId="5846DB2F" w14:textId="77777777" w:rsidR="00474324" w:rsidRPr="00296354" w:rsidRDefault="00474324">
            <w:pPr>
              <w:pStyle w:val="ListParagraph"/>
              <w:numPr>
                <w:ilvl w:val="0"/>
                <w:numId w:val="1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logs the user into their account and displays the app's home screen.</w:t>
            </w:r>
          </w:p>
          <w:p w14:paraId="31537B1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AA69D4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A9DA29" w14:textId="77777777"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t>If the user enters an incorrect email or password, the system will display an error message and prompt the user to try again.</w:t>
            </w:r>
          </w:p>
        </w:tc>
      </w:tr>
    </w:tbl>
    <w:p w14:paraId="238188ED" w14:textId="77777777" w:rsidR="00474324" w:rsidRPr="00296354" w:rsidRDefault="00474324" w:rsidP="00474324">
      <w:pPr>
        <w:rPr>
          <w:rFonts w:ascii="Times New Roman" w:hAnsi="Times New Roman" w:cs="Times New Roman"/>
          <w:sz w:val="24"/>
          <w:szCs w:val="24"/>
        </w:rPr>
      </w:pPr>
    </w:p>
    <w:p w14:paraId="3B6EBE38"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2</w:t>
      </w:r>
      <w:r w:rsidRPr="00296354">
        <w:rPr>
          <w:rFonts w:ascii="Times New Roman" w:eastAsia="Calibri" w:hAnsi="Times New Roman" w:cs="Times New Roman"/>
          <w:color w:val="000000" w:themeColor="text1"/>
          <w:sz w:val="24"/>
          <w:szCs w:val="24"/>
        </w:rPr>
        <w:t>: Use case description for Send service request</w:t>
      </w:r>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77777777" w:rsidR="00474324" w:rsidRPr="00296354" w:rsidRDefault="00474324" w:rsidP="0075351D">
            <w:pPr>
              <w:spacing w:after="0"/>
              <w:rPr>
                <w:rFonts w:ascii="Times New Roman" w:hAnsi="Times New Roman" w:cs="Times New Roman"/>
                <w:color w:val="000000" w:themeColor="text1"/>
                <w:sz w:val="24"/>
                <w:szCs w:val="24"/>
              </w:rPr>
            </w:pPr>
            <w:r w:rsidRPr="00296354">
              <w:rPr>
                <w:rFonts w:ascii="Times New Roman" w:hAnsi="Times New Roman" w:cs="Times New Roman"/>
                <w:sz w:val="24"/>
                <w:szCs w:val="24"/>
              </w:rPr>
              <w:t>B_UC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end service request</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689C78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29C218E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6421E87"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Where to?" option.</w:t>
            </w:r>
          </w:p>
          <w:p w14:paraId="0199D4E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5892358"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enters their destination.</w:t>
            </w:r>
          </w:p>
          <w:p w14:paraId="791DABC0"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252E6B6"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confirms the ride request</w:t>
            </w:r>
          </w:p>
          <w:p w14:paraId="4169956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A948C1A" w14:textId="77777777" w:rsidR="00474324" w:rsidRPr="00296354" w:rsidRDefault="0047432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5"/>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E15F231" w14:textId="77777777"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75792D5" w14:textId="77777777"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provides the rider with the driver's name, photo, and vehicle information.</w:t>
            </w:r>
          </w:p>
          <w:p w14:paraId="35A8CAF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277E9064" w14:textId="77777777"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notifies the rider that the driver is on their way.</w:t>
            </w:r>
          </w:p>
          <w:p w14:paraId="3D76041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None</w:t>
            </w:r>
          </w:p>
        </w:tc>
      </w:tr>
    </w:tbl>
    <w:p w14:paraId="780F2F90" w14:textId="77777777" w:rsidR="00474324" w:rsidRPr="00296354" w:rsidRDefault="00474324" w:rsidP="00474324">
      <w:pPr>
        <w:rPr>
          <w:rFonts w:ascii="Times New Roman" w:hAnsi="Times New Roman" w:cs="Times New Roman"/>
          <w:sz w:val="24"/>
          <w:szCs w:val="24"/>
        </w:rPr>
      </w:pPr>
    </w:p>
    <w:p w14:paraId="79A0929B"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3</w:t>
      </w:r>
      <w:r w:rsidRPr="00296354">
        <w:rPr>
          <w:rFonts w:ascii="Times New Roman" w:eastAsia="Calibri" w:hAnsi="Times New Roman" w:cs="Times New Roman"/>
          <w:color w:val="000000" w:themeColor="text1"/>
          <w:sz w:val="24"/>
          <w:szCs w:val="24"/>
        </w:rPr>
        <w:t>: Use case description for Track the ride</w:t>
      </w:r>
    </w:p>
    <w:tbl>
      <w:tblPr>
        <w:tblW w:w="0" w:type="auto"/>
        <w:tblInd w:w="98" w:type="dxa"/>
        <w:tblCellMar>
          <w:left w:w="10" w:type="dxa"/>
          <w:right w:w="10" w:type="dxa"/>
        </w:tblCellMar>
        <w:tblLook w:val="04A0" w:firstRow="1" w:lastRow="0" w:firstColumn="1" w:lastColumn="0" w:noHBand="0" w:noVBand="1"/>
      </w:tblPr>
      <w:tblGrid>
        <w:gridCol w:w="1996"/>
        <w:gridCol w:w="3293"/>
        <w:gridCol w:w="3269"/>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B_UC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Track the ride</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C74D9C1"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track the ride's progress and estimated time of arrival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3E0DF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4E5C343"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Track Ride" option.</w:t>
            </w:r>
          </w:p>
          <w:p w14:paraId="1D8097F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952A22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224116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77777777" w:rsidR="00474324" w:rsidRPr="00296354" w:rsidRDefault="00474324">
            <w:pPr>
              <w:pStyle w:val="ListParagraph"/>
              <w:numPr>
                <w:ilvl w:val="0"/>
                <w:numId w:val="19"/>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s progress and estimated time of arrival to the user.</w:t>
            </w:r>
          </w:p>
          <w:p w14:paraId="233139D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284309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is able to track the ride's progress and estimated time of arrival.</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333C7E61" w14:textId="77777777" w:rsidR="00474324" w:rsidRPr="00296354" w:rsidRDefault="00474324" w:rsidP="00474324">
      <w:pPr>
        <w:rPr>
          <w:rFonts w:ascii="Times New Roman" w:hAnsi="Times New Roman" w:cs="Times New Roman"/>
          <w:sz w:val="24"/>
          <w:szCs w:val="24"/>
        </w:rPr>
      </w:pPr>
    </w:p>
    <w:p w14:paraId="32C91AB1"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4</w:t>
      </w:r>
      <w:r w:rsidRPr="00296354">
        <w:rPr>
          <w:rFonts w:ascii="Times New Roman" w:eastAsia="Calibri" w:hAnsi="Times New Roman" w:cs="Times New Roman"/>
          <w:color w:val="000000" w:themeColor="text1"/>
          <w:sz w:val="24"/>
          <w:szCs w:val="24"/>
        </w:rPr>
        <w:t>: Use case description for Rate driver</w:t>
      </w:r>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B_UC_004</w:t>
            </w:r>
          </w:p>
        </w:tc>
      </w:tr>
      <w:tr w:rsidR="00474324" w:rsidRPr="00296354" w14:paraId="0AAC2D8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Rate driver</w:t>
            </w:r>
          </w:p>
        </w:tc>
      </w:tr>
      <w:tr w:rsidR="00474324" w:rsidRPr="00296354" w14:paraId="0CBDE82B"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79F5CA7E"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6EE25E8F" w14:textId="77777777" w:rsidTr="0075351D">
        <w:trPr>
          <w:trHeight w:val="377"/>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805ED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3C40254"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rate their driver after their ride has ended.</w:t>
            </w:r>
          </w:p>
        </w:tc>
      </w:tr>
      <w:tr w:rsidR="00474324" w:rsidRPr="00296354" w14:paraId="5D9B424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have completed a ride with a driver.</w:t>
            </w:r>
          </w:p>
        </w:tc>
      </w:tr>
      <w:tr w:rsidR="00474324" w:rsidRPr="00296354" w14:paraId="21A1D033"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1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4ED55C8"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77777777"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761C08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C22FC58" w14:textId="77777777"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Rate Driver" option.</w:t>
            </w:r>
          </w:p>
          <w:p w14:paraId="3537698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9D8244E" w14:textId="77777777"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 xml:space="preserve"> Rider selects the rating for the driver.</w:t>
            </w:r>
          </w:p>
          <w:p w14:paraId="63F58A04"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DBCB8CF" w14:textId="77777777"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can provide optional comments to provide feedback to the driver.</w:t>
            </w:r>
          </w:p>
          <w:p w14:paraId="2C0AB29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17333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B9C3E2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1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77777777" w:rsidR="00474324" w:rsidRPr="00296354" w:rsidRDefault="00474324">
            <w:pPr>
              <w:pStyle w:val="ListParagraph"/>
              <w:numPr>
                <w:ilvl w:val="0"/>
                <w:numId w:val="21"/>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 xml:space="preserve"> System displays the ride details and prompts the rider to rate their driver on a scale of 1-5.</w:t>
            </w:r>
          </w:p>
          <w:p w14:paraId="33E72118" w14:textId="5952D422" w:rsidR="00474324" w:rsidRPr="00296354" w:rsidRDefault="00474324">
            <w:pPr>
              <w:pStyle w:val="ListParagraph"/>
              <w:numPr>
                <w:ilvl w:val="0"/>
                <w:numId w:val="20"/>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records</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the</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 xml:space="preserve">rating and </w:t>
            </w:r>
            <w:r w:rsidRPr="00296354">
              <w:rPr>
                <w:rFonts w:ascii="Times New Roman" w:hAnsi="Times New Roman" w:cs="Times New Roman"/>
                <w:sz w:val="24"/>
                <w:szCs w:val="24"/>
              </w:rPr>
              <w:lastRenderedPageBreak/>
              <w:t>feedback and updates the driver's profile with the rating.</w:t>
            </w:r>
          </w:p>
        </w:tc>
      </w:tr>
      <w:tr w:rsidR="00474324" w:rsidRPr="00296354" w14:paraId="66495BA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ating and feedback has been recorded and the driver's profile has been updated.</w:t>
            </w:r>
          </w:p>
        </w:tc>
      </w:tr>
      <w:tr w:rsidR="00474324" w:rsidRPr="00296354" w14:paraId="570FE8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471797" w14:textId="77777777" w:rsidR="00474324" w:rsidRPr="00296354" w:rsidRDefault="00474324" w:rsidP="00474324">
      <w:pPr>
        <w:rPr>
          <w:rFonts w:ascii="Times New Roman" w:hAnsi="Times New Roman" w:cs="Times New Roman"/>
          <w:sz w:val="24"/>
          <w:szCs w:val="24"/>
        </w:rPr>
      </w:pPr>
    </w:p>
    <w:p w14:paraId="7A60CAE7"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5</w:t>
      </w:r>
      <w:r w:rsidRPr="00296354">
        <w:rPr>
          <w:rFonts w:ascii="Times New Roman" w:eastAsia="Calibri" w:hAnsi="Times New Roman" w:cs="Times New Roman"/>
          <w:color w:val="000000" w:themeColor="text1"/>
          <w:sz w:val="24"/>
          <w:szCs w:val="24"/>
        </w:rPr>
        <w:t>: Use case description for Manage driver account</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7FD31A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5</w:t>
            </w:r>
          </w:p>
        </w:tc>
      </w:tr>
      <w:tr w:rsidR="00474324" w:rsidRPr="00296354" w14:paraId="7F4A2F1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anage Driver Account</w:t>
            </w:r>
          </w:p>
        </w:tc>
      </w:tr>
      <w:tr w:rsidR="00474324" w:rsidRPr="00296354" w14:paraId="53D0D48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System Administrator</w:t>
            </w:r>
          </w:p>
        </w:tc>
      </w:tr>
      <w:tr w:rsidR="00474324" w:rsidRPr="00296354" w14:paraId="2FB786D9" w14:textId="77777777" w:rsidTr="0075351D">
        <w:trPr>
          <w:trHeight w:val="414"/>
        </w:trPr>
        <w:tc>
          <w:tcPr>
            <w:tcW w:w="2057"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DE9236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s can manage their profile information and account settings.</w:t>
            </w:r>
          </w:p>
        </w:tc>
      </w:tr>
      <w:tr w:rsidR="00474324" w:rsidRPr="00296354" w14:paraId="306E64B9" w14:textId="77777777" w:rsidTr="0075351D">
        <w:trPr>
          <w:trHeight w:val="414"/>
        </w:trPr>
        <w:tc>
          <w:tcPr>
            <w:tcW w:w="2057"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ascii="Times New Roman" w:eastAsia="Calibri" w:hAnsi="Times New Roman" w:cs="Times New Roman"/>
                <w:b/>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System administrator can delete driver’s account</w:t>
            </w:r>
          </w:p>
        </w:tc>
      </w:tr>
      <w:tr w:rsidR="00474324" w:rsidRPr="00296354" w14:paraId="68C0984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524BC060"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 to their </w:t>
            </w:r>
            <w:r>
              <w:rPr>
                <w:rFonts w:ascii="Times New Roman" w:hAnsi="Times New Roman" w:cs="Times New Roman"/>
                <w:sz w:val="24"/>
                <w:szCs w:val="24"/>
              </w:rPr>
              <w:t>Bajaj</w:t>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ccount.</w:t>
            </w:r>
          </w:p>
        </w:tc>
      </w:tr>
      <w:tr w:rsidR="00474324" w:rsidRPr="00296354" w14:paraId="12C4061D"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6D9DB768"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2BCAEB" w14:textId="47CA5A30"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w:t>
            </w:r>
            <w:r>
              <w:rPr>
                <w:rFonts w:ascii="Times New Roman" w:hAnsi="Times New Roman" w:cs="Times New Roman"/>
                <w:sz w:val="24"/>
                <w:szCs w:val="24"/>
              </w:rPr>
              <w:t xml:space="preserve"> </w:t>
            </w:r>
            <w:r>
              <w:rPr>
                <w:rFonts w:ascii="Times New Roman" w:hAnsi="Times New Roman" w:cs="Times New Roman"/>
                <w:sz w:val="24"/>
                <w:szCs w:val="24"/>
              </w:rPr>
              <w:t>ride</w:t>
            </w:r>
            <w:r w:rsidRPr="00296354">
              <w:rPr>
                <w:rFonts w:ascii="Times New Roman" w:hAnsi="Times New Roman" w:cs="Times New Roman"/>
                <w:sz w:val="24"/>
                <w:szCs w:val="24"/>
              </w:rPr>
              <w:t xml:space="preserve"> driver app.</w:t>
            </w:r>
          </w:p>
          <w:p w14:paraId="2D14892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7DEEA66"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Account" option.</w:t>
            </w:r>
          </w:p>
          <w:p w14:paraId="0DD3123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56F7710"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edit their profile information, including name, profile picture, and vehicle information.</w:t>
            </w:r>
          </w:p>
          <w:p w14:paraId="503796E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7FA4D995"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update their account settings, including notification preferences and payment information.</w:t>
            </w:r>
          </w:p>
          <w:p w14:paraId="723C15C6"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61C3575"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aves any changes made to their account.</w:t>
            </w:r>
          </w:p>
          <w:p w14:paraId="033B8BF8"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1E7560FE"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can also access and edit driver's account information.</w:t>
            </w:r>
          </w:p>
          <w:p w14:paraId="1816B71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3A7A840F"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navigates to the driver's account information page.</w:t>
            </w:r>
          </w:p>
          <w:p w14:paraId="09290EB7"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7263F1A"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updates the driver's account information, such as name, phone number, email, or password.</w:t>
            </w:r>
          </w:p>
          <w:p w14:paraId="614F79E5"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10441E6"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saves the changes.</w:t>
            </w:r>
          </w:p>
          <w:p w14:paraId="5B60EA1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0291BC" w14:textId="77777777" w:rsidR="00474324" w:rsidRPr="00296354" w:rsidRDefault="00474324" w:rsidP="0075351D">
            <w:pPr>
              <w:pStyle w:val="ListParagraph"/>
              <w:spacing w:after="0" w:line="240" w:lineRule="auto"/>
              <w:rPr>
                <w:rFonts w:ascii="Times New Roman" w:hAnsi="Times New Roman" w:cs="Times New Roman"/>
                <w:sz w:val="24"/>
                <w:szCs w:val="24"/>
              </w:rPr>
            </w:pPr>
          </w:p>
        </w:tc>
      </w:tr>
      <w:tr w:rsidR="00474324" w:rsidRPr="00296354" w14:paraId="340EC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s profile and account settings have been updated</w:t>
            </w:r>
          </w:p>
        </w:tc>
      </w:tr>
      <w:tr w:rsidR="00474324" w:rsidRPr="00296354" w14:paraId="2D8B6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C3B646"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Driver forgets their password.</w:t>
            </w:r>
          </w:p>
          <w:p w14:paraId="653496D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3b. Driver clicks on "Forgot Password" link on the login page.</w:t>
            </w:r>
          </w:p>
        </w:tc>
      </w:tr>
    </w:tbl>
    <w:p w14:paraId="594FBFF0" w14:textId="77777777" w:rsidR="00474324" w:rsidRPr="00296354" w:rsidRDefault="00474324" w:rsidP="00474324">
      <w:pPr>
        <w:rPr>
          <w:rFonts w:ascii="Times New Roman" w:hAnsi="Times New Roman" w:cs="Times New Roman"/>
          <w:sz w:val="24"/>
          <w:szCs w:val="24"/>
        </w:rPr>
      </w:pPr>
    </w:p>
    <w:p w14:paraId="638332AD"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6</w:t>
      </w:r>
      <w:r w:rsidRPr="00296354">
        <w:rPr>
          <w:rFonts w:ascii="Times New Roman" w:eastAsia="Calibri" w:hAnsi="Times New Roman" w:cs="Times New Roman"/>
          <w:color w:val="000000" w:themeColor="text1"/>
          <w:sz w:val="24"/>
          <w:szCs w:val="24"/>
        </w:rPr>
        <w:t>: Use case description for Manage rider account</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anage Rider Account</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System Administration</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0F595DF"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is use case allows the Rider and System Administration to manage the rider's account.</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Rider has an account </w:t>
            </w:r>
            <w:proofErr w:type="gramStart"/>
            <w:r w:rsidRPr="00296354">
              <w:rPr>
                <w:rFonts w:ascii="Times New Roman" w:hAnsi="Times New Roman" w:cs="Times New Roman"/>
                <w:sz w:val="24"/>
                <w:szCs w:val="24"/>
              </w:rPr>
              <w:t>created,</w:t>
            </w:r>
            <w:proofErr w:type="gramEnd"/>
            <w:r w:rsidRPr="00296354">
              <w:rPr>
                <w:rFonts w:ascii="Times New Roman" w:hAnsi="Times New Roman" w:cs="Times New Roman"/>
                <w:sz w:val="24"/>
                <w:szCs w:val="24"/>
              </w:rPr>
              <w:t xml:space="preserve"> System Administration has access to the system.</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6B79E5"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r app.</w:t>
            </w:r>
          </w:p>
          <w:p w14:paraId="1F30540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C148AE7"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selects the "Account" option.</w:t>
            </w:r>
          </w:p>
          <w:p w14:paraId="5B218B2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0E3F25E"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can edit their profile information, including name, profile picture</w:t>
            </w:r>
          </w:p>
          <w:p w14:paraId="33D5D78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DB9B4DA"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can update their account settings, including notification preferences and payment information.</w:t>
            </w:r>
          </w:p>
          <w:p w14:paraId="485BD72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658CEDB"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aves any changes made to their account.</w:t>
            </w:r>
          </w:p>
          <w:p w14:paraId="18044E1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7833F050"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 xml:space="preserve"> System Administration can also access and edit rider account information.</w:t>
            </w:r>
          </w:p>
          <w:p w14:paraId="7B971CDA"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6F3AD7B2"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navigates to the rider's account information page.</w:t>
            </w:r>
          </w:p>
          <w:p w14:paraId="3F71B549"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8448179"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updates the rider's account information, such as name, phone number, email, or password.</w:t>
            </w:r>
          </w:p>
          <w:p w14:paraId="4727AB2A"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57DE4A8A"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saves the changes.</w:t>
            </w:r>
          </w:p>
          <w:p w14:paraId="05DE79A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s profile and account settings have been updat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2EE2EA"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Rider forgets their password.</w:t>
            </w:r>
          </w:p>
          <w:p w14:paraId="2AC3DD9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3b. Rider clicks on "Forgot Password" link on the login page.</w:t>
            </w:r>
          </w:p>
        </w:tc>
      </w:tr>
    </w:tbl>
    <w:p w14:paraId="4416D18C" w14:textId="77777777" w:rsidR="00474324" w:rsidRPr="00296354" w:rsidRDefault="00474324" w:rsidP="00474324">
      <w:pPr>
        <w:rPr>
          <w:rFonts w:ascii="Times New Roman" w:hAnsi="Times New Roman" w:cs="Times New Roman"/>
          <w:sz w:val="24"/>
          <w:szCs w:val="24"/>
        </w:rPr>
      </w:pPr>
    </w:p>
    <w:p w14:paraId="3A71B197"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7</w:t>
      </w:r>
      <w:r w:rsidRPr="00296354">
        <w:rPr>
          <w:rFonts w:ascii="Times New Roman" w:eastAsia="Calibri" w:hAnsi="Times New Roman" w:cs="Times New Roman"/>
          <w:color w:val="000000" w:themeColor="text1"/>
          <w:sz w:val="24"/>
          <w:szCs w:val="24"/>
        </w:rPr>
        <w:t>: Use case description for Manage payment information</w:t>
      </w:r>
    </w:p>
    <w:tbl>
      <w:tblPr>
        <w:tblW w:w="0" w:type="auto"/>
        <w:tblInd w:w="98" w:type="dxa"/>
        <w:tblCellMar>
          <w:left w:w="10" w:type="dxa"/>
          <w:right w:w="10" w:type="dxa"/>
        </w:tblCellMar>
        <w:tblLook w:val="04A0" w:firstRow="1" w:lastRow="0" w:firstColumn="1" w:lastColumn="0" w:noHBand="0" w:noVBand="1"/>
      </w:tblPr>
      <w:tblGrid>
        <w:gridCol w:w="2000"/>
        <w:gridCol w:w="4404"/>
        <w:gridCol w:w="2154"/>
      </w:tblGrid>
      <w:tr w:rsidR="00474324" w:rsidRPr="00296354" w14:paraId="1F2B808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7</w:t>
            </w:r>
          </w:p>
        </w:tc>
      </w:tr>
      <w:tr w:rsidR="00474324" w:rsidRPr="00296354" w14:paraId="35E2018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anage Payment Information</w:t>
            </w:r>
          </w:p>
        </w:tc>
      </w:tr>
      <w:tr w:rsidR="00474324" w:rsidRPr="00296354" w14:paraId="190476D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ider</w:t>
            </w:r>
          </w:p>
        </w:tc>
      </w:tr>
      <w:tr w:rsidR="00474324" w:rsidRPr="00296354" w14:paraId="7A50850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991E00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can add, delete, or edit their payment information.</w:t>
            </w:r>
          </w:p>
        </w:tc>
      </w:tr>
      <w:tr w:rsidR="00474324" w:rsidRPr="00296354" w14:paraId="63B59BC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have Bajaj rider account.</w:t>
            </w:r>
          </w:p>
        </w:tc>
      </w:tr>
      <w:tr w:rsidR="00474324" w:rsidRPr="00296354" w14:paraId="2879B4B0"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2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55EA4A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r app.</w:t>
            </w:r>
          </w:p>
          <w:p w14:paraId="11E201DB"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66DF36B"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selects the "Payment" option.</w:t>
            </w:r>
          </w:p>
          <w:p w14:paraId="632026F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382A192"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can add, delete, or edit their payment information.</w:t>
            </w:r>
          </w:p>
        </w:tc>
        <w:tc>
          <w:tcPr>
            <w:tcW w:w="22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D5CD2"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656935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payment information is updated</w:t>
            </w:r>
          </w:p>
        </w:tc>
      </w:tr>
      <w:tr w:rsidR="00474324" w:rsidRPr="00296354" w14:paraId="182434F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40104B55" w14:textId="77777777" w:rsidR="00474324" w:rsidRPr="00296354" w:rsidRDefault="00474324" w:rsidP="00474324">
      <w:pPr>
        <w:rPr>
          <w:rFonts w:ascii="Times New Roman" w:hAnsi="Times New Roman" w:cs="Times New Roman"/>
          <w:sz w:val="24"/>
          <w:szCs w:val="24"/>
        </w:rPr>
      </w:pPr>
    </w:p>
    <w:p w14:paraId="4C26DBC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lastRenderedPageBreak/>
        <w:t>Table 3.8</w:t>
      </w:r>
      <w:r w:rsidRPr="00296354">
        <w:rPr>
          <w:rFonts w:ascii="Times New Roman" w:eastAsia="Calibri" w:hAnsi="Times New Roman" w:cs="Times New Roman"/>
          <w:color w:val="000000" w:themeColor="text1"/>
          <w:sz w:val="24"/>
          <w:szCs w:val="24"/>
        </w:rPr>
        <w:t>: Use case description for Monitor Rides</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7BB4889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8</w:t>
            </w:r>
          </w:p>
        </w:tc>
      </w:tr>
      <w:tr w:rsidR="00474324" w:rsidRPr="00296354" w14:paraId="436C33B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onitor rides</w:t>
            </w:r>
          </w:p>
        </w:tc>
      </w:tr>
      <w:tr w:rsidR="00474324" w:rsidRPr="00296354" w14:paraId="356DA20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System Administration</w:t>
            </w:r>
          </w:p>
        </w:tc>
      </w:tr>
      <w:tr w:rsidR="00474324" w:rsidRPr="00296354" w14:paraId="717B097A"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EDC4C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1A3D9A5"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E15B5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System Administration can monitor rides.</w:t>
            </w:r>
          </w:p>
        </w:tc>
      </w:tr>
      <w:tr w:rsidR="00474324" w:rsidRPr="00296354" w14:paraId="79127AAB"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2CDCAC19"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7048D08"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6C96EF58"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dministrative portal.</w:t>
            </w:r>
          </w:p>
          <w:p w14:paraId="528CC2F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D207670"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selects the "Rides" option.</w:t>
            </w:r>
          </w:p>
          <w:p w14:paraId="616C986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E20839D"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can view ride data, such as the driver's name, rider's name, start and end location, fare amount, and ride rating.</w:t>
            </w:r>
          </w:p>
          <w:p w14:paraId="6065D4B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4B25C4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System Administration can monitor rides.</w:t>
            </w:r>
          </w:p>
        </w:tc>
      </w:tr>
      <w:tr w:rsidR="00474324" w:rsidRPr="00296354" w14:paraId="41FFA9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0807C216" w14:textId="77777777" w:rsidR="00474324" w:rsidRPr="00296354" w:rsidRDefault="00474324" w:rsidP="00474324">
      <w:pPr>
        <w:rPr>
          <w:rFonts w:ascii="Times New Roman" w:hAnsi="Times New Roman" w:cs="Times New Roman"/>
          <w:sz w:val="24"/>
          <w:szCs w:val="24"/>
        </w:rPr>
      </w:pPr>
    </w:p>
    <w:p w14:paraId="2CAD85D5"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9</w:t>
      </w:r>
      <w:r w:rsidRPr="00296354">
        <w:rPr>
          <w:rFonts w:ascii="Times New Roman" w:eastAsia="Calibri" w:hAnsi="Times New Roman" w:cs="Times New Roman"/>
          <w:color w:val="000000" w:themeColor="text1"/>
          <w:sz w:val="24"/>
          <w:szCs w:val="24"/>
        </w:rPr>
        <w:t>: Use case description for Register as Driver</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System Administration</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D38730C"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apply to become a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opens the </w:t>
            </w:r>
            <w:proofErr w:type="spellStart"/>
            <w:r w:rsidRPr="00296354">
              <w:rPr>
                <w:rFonts w:ascii="Times New Roman" w:hAnsi="Times New Roman" w:cs="Times New Roman"/>
                <w:sz w:val="24"/>
                <w:szCs w:val="24"/>
              </w:rPr>
              <w:t>Majaj</w:t>
            </w:r>
            <w:proofErr w:type="spellEnd"/>
            <w:r w:rsidRPr="00296354">
              <w:rPr>
                <w:rFonts w:ascii="Times New Roman" w:hAnsi="Times New Roman" w:cs="Times New Roman"/>
                <w:sz w:val="24"/>
                <w:szCs w:val="24"/>
              </w:rPr>
              <w:t xml:space="preserve"> ride app.</w:t>
            </w:r>
          </w:p>
          <w:p w14:paraId="5350017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F5467D4"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A07A0AB"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provides their personal and driver information.</w:t>
            </w:r>
          </w:p>
          <w:p w14:paraId="11ABCB7E"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6AA4E8F"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E9B94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4a. </w:t>
            </w:r>
            <w:r w:rsidRPr="00296354">
              <w:rPr>
                <w:rFonts w:ascii="Times New Roman" w:hAnsi="Times New Roman" w:cs="Times New Roman"/>
                <w:sz w:val="24"/>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ascii="Times New Roman" w:hAnsi="Times New Roman" w:cs="Times New Roman"/>
          <w:sz w:val="24"/>
          <w:szCs w:val="24"/>
        </w:rPr>
      </w:pPr>
    </w:p>
    <w:p w14:paraId="0D2F421C"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0</w:t>
      </w:r>
      <w:r w:rsidRPr="00296354">
        <w:rPr>
          <w:rFonts w:ascii="Times New Roman" w:eastAsia="Calibri" w:hAnsi="Times New Roman" w:cs="Times New Roman"/>
          <w:color w:val="000000" w:themeColor="text1"/>
          <w:sz w:val="24"/>
          <w:szCs w:val="24"/>
        </w:rPr>
        <w:t>: Use case description for View Request</w:t>
      </w:r>
    </w:p>
    <w:tbl>
      <w:tblPr>
        <w:tblW w:w="0" w:type="auto"/>
        <w:tblInd w:w="98" w:type="dxa"/>
        <w:tblCellMar>
          <w:left w:w="10" w:type="dxa"/>
          <w:right w:w="10" w:type="dxa"/>
        </w:tblCellMar>
        <w:tblLook w:val="04A0" w:firstRow="1" w:lastRow="0" w:firstColumn="1" w:lastColumn="0" w:noHBand="0" w:noVBand="1"/>
      </w:tblPr>
      <w:tblGrid>
        <w:gridCol w:w="2002"/>
        <w:gridCol w:w="4718"/>
        <w:gridCol w:w="1838"/>
      </w:tblGrid>
      <w:tr w:rsidR="00474324" w:rsidRPr="00296354" w14:paraId="6715730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0</w:t>
            </w:r>
          </w:p>
        </w:tc>
      </w:tr>
      <w:tr w:rsidR="00474324" w:rsidRPr="00296354" w14:paraId="3A8C47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View request</w:t>
            </w:r>
          </w:p>
        </w:tc>
      </w:tr>
      <w:tr w:rsidR="00474324" w:rsidRPr="00296354" w14:paraId="424A25B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1D26B094"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96F0D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06A1795E"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9ACC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can view ride requests.</w:t>
            </w:r>
          </w:p>
        </w:tc>
      </w:tr>
      <w:tr w:rsidR="00474324" w:rsidRPr="00296354" w14:paraId="592315A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0E68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A86477" w14:textId="1C56FD9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0336B1E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CA54D73"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pp.</w:t>
            </w:r>
          </w:p>
          <w:p w14:paraId="1BFD613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287AB49"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7CC8596"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527E2F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viewed their ride requests.</w:t>
            </w:r>
          </w:p>
        </w:tc>
      </w:tr>
      <w:tr w:rsidR="00474324" w:rsidRPr="00296354" w14:paraId="1E6E3C3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C77D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0609AE6E" w14:textId="77777777" w:rsidR="00474324" w:rsidRPr="00296354" w:rsidRDefault="00474324" w:rsidP="00474324">
      <w:pPr>
        <w:rPr>
          <w:rFonts w:ascii="Times New Roman" w:hAnsi="Times New Roman" w:cs="Times New Roman"/>
          <w:sz w:val="24"/>
          <w:szCs w:val="24"/>
        </w:rPr>
      </w:pPr>
    </w:p>
    <w:p w14:paraId="3C756344"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1</w:t>
      </w:r>
      <w:r w:rsidRPr="00296354">
        <w:rPr>
          <w:rFonts w:ascii="Times New Roman" w:eastAsia="Calibri" w:hAnsi="Times New Roman" w:cs="Times New Roman"/>
          <w:color w:val="000000" w:themeColor="text1"/>
          <w:sz w:val="24"/>
          <w:szCs w:val="24"/>
        </w:rPr>
        <w:t>: Use case description for Accept Request</w:t>
      </w:r>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2B5A68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viewed a ride reques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ride request they want to accept.</w:t>
            </w:r>
          </w:p>
          <w:p w14:paraId="3A01090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C5111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y want to accept the ride request.</w:t>
            </w:r>
          </w:p>
          <w:p w14:paraId="272E53C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7502B98"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is directed to the pick-up location of the rider.</w:t>
            </w:r>
          </w:p>
          <w:p w14:paraId="19A532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6F18D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2a. If the driver declines the ride request, the system will search for another available driver to fulfill the request.</w:t>
            </w:r>
          </w:p>
        </w:tc>
      </w:tr>
    </w:tbl>
    <w:p w14:paraId="0AE5C00D" w14:textId="77777777" w:rsidR="00474324" w:rsidRPr="00296354" w:rsidRDefault="00474324" w:rsidP="00474324">
      <w:pPr>
        <w:rPr>
          <w:rFonts w:ascii="Times New Roman" w:hAnsi="Times New Roman" w:cs="Times New Roman"/>
          <w:sz w:val="24"/>
          <w:szCs w:val="24"/>
        </w:rPr>
      </w:pPr>
    </w:p>
    <w:p w14:paraId="2B057BEE"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2</w:t>
      </w:r>
      <w:r w:rsidRPr="00296354">
        <w:rPr>
          <w:rFonts w:ascii="Times New Roman" w:eastAsia="Calibri" w:hAnsi="Times New Roman" w:cs="Times New Roman"/>
          <w:color w:val="000000" w:themeColor="text1"/>
          <w:sz w:val="24"/>
          <w:szCs w:val="24"/>
        </w:rPr>
        <w:t>: Use case description for Start Ride</w:t>
      </w:r>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282702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Driver can start ride.</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pick-up location.</w:t>
            </w:r>
          </w:p>
          <w:p w14:paraId="3F2C3F4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8360C1"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is present.</w:t>
            </w:r>
          </w:p>
          <w:p w14:paraId="0E23922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05AB7575"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Start Ride" option.</w:t>
            </w:r>
          </w:p>
          <w:p w14:paraId="1DC5CA52"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7EF63D6"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e ride officially begins and the system starts tracking the ride.</w:t>
            </w:r>
          </w:p>
          <w:p w14:paraId="45D5DD7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started the ride.</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DB1F1B" w14:textId="77777777" w:rsidR="00474324" w:rsidRPr="00296354" w:rsidRDefault="00474324" w:rsidP="00474324">
      <w:pPr>
        <w:rPr>
          <w:rFonts w:ascii="Times New Roman" w:hAnsi="Times New Roman" w:cs="Times New Roman"/>
          <w:sz w:val="24"/>
          <w:szCs w:val="24"/>
        </w:rPr>
      </w:pPr>
    </w:p>
    <w:p w14:paraId="2945048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3</w:t>
      </w:r>
      <w:r w:rsidRPr="00296354">
        <w:rPr>
          <w:rFonts w:ascii="Times New Roman" w:eastAsia="Calibri" w:hAnsi="Times New Roman" w:cs="Times New Roman"/>
          <w:color w:val="000000" w:themeColor="text1"/>
          <w:sz w:val="24"/>
          <w:szCs w:val="24"/>
        </w:rPr>
        <w:t>: Use case description for End Ride</w:t>
      </w:r>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746D6C72"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w:t>
            </w:r>
            <w:r w:rsidR="009E4058">
              <w:rPr>
                <w:rFonts w:ascii="Times New Roman" w:hAnsi="Times New Roman" w:cs="Times New Roman"/>
                <w:sz w:val="24"/>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4340A6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Driver can end ride.</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drop-off location.</w:t>
            </w:r>
          </w:p>
          <w:p w14:paraId="1D6F895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AF43D4C" w14:textId="77777777"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has been dropped off.</w:t>
            </w:r>
          </w:p>
          <w:p w14:paraId="66E0680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A0378BC" w14:textId="77777777"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End Ride" option.</w:t>
            </w:r>
          </w:p>
          <w:p w14:paraId="023B93E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2A4A81B" w14:textId="77777777" w:rsidR="00474324" w:rsidRPr="00296354" w:rsidRDefault="00474324">
            <w:pPr>
              <w:pStyle w:val="ListParagraph"/>
              <w:numPr>
                <w:ilvl w:val="0"/>
                <w:numId w:val="3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pays the fare through the app or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5"/>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ascii="Times New Roman" w:hAnsi="Times New Roman" w:cs="Times New Roman"/>
                <w:sz w:val="24"/>
                <w:szCs w:val="24"/>
              </w:rPr>
            </w:pPr>
          </w:p>
          <w:p w14:paraId="2DD8F187" w14:textId="1346EF00"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t xml:space="preserve">4a. If there is a dispute over the fare amount, the driver and rider can contact </w:t>
            </w:r>
            <w:r>
              <w:rPr>
                <w:rFonts w:ascii="Times New Roman" w:hAnsi="Times New Roman" w:cs="Times New Roman"/>
                <w:sz w:val="24"/>
                <w:szCs w:val="24"/>
              </w:rPr>
              <w:t>Bajaj ride</w:t>
            </w:r>
            <w:r w:rsidRPr="00296354">
              <w:rPr>
                <w:rFonts w:ascii="Times New Roman" w:hAnsi="Times New Roman" w:cs="Times New Roman"/>
                <w:sz w:val="24"/>
                <w:szCs w:val="24"/>
              </w:rPr>
              <w:t xml:space="preserve"> customer service for assistance.</w:t>
            </w:r>
          </w:p>
        </w:tc>
      </w:tr>
    </w:tbl>
    <w:p w14:paraId="5370BAAF" w14:textId="77777777" w:rsidR="00474324" w:rsidRPr="00296354" w:rsidRDefault="00474324" w:rsidP="00474324">
      <w:pPr>
        <w:rPr>
          <w:rFonts w:ascii="Times New Roman" w:hAnsi="Times New Roman" w:cs="Times New Roman"/>
          <w:sz w:val="24"/>
          <w:szCs w:val="24"/>
        </w:rPr>
      </w:pPr>
    </w:p>
    <w:p w14:paraId="26B6AA36"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4</w:t>
      </w:r>
      <w:r w:rsidRPr="00296354">
        <w:rPr>
          <w:rFonts w:ascii="Times New Roman" w:eastAsia="Calibri" w:hAnsi="Times New Roman" w:cs="Times New Roman"/>
          <w:color w:val="000000" w:themeColor="text1"/>
          <w:sz w:val="24"/>
          <w:szCs w:val="24"/>
        </w:rPr>
        <w:t>: Use case description for View Earnings</w:t>
      </w:r>
    </w:p>
    <w:tbl>
      <w:tblPr>
        <w:tblW w:w="0" w:type="auto"/>
        <w:tblInd w:w="98" w:type="dxa"/>
        <w:tblCellMar>
          <w:left w:w="10" w:type="dxa"/>
          <w:right w:w="10" w:type="dxa"/>
        </w:tblCellMar>
        <w:tblLook w:val="04A0" w:firstRow="1" w:lastRow="0" w:firstColumn="1" w:lastColumn="0" w:noHBand="0" w:noVBand="1"/>
      </w:tblPr>
      <w:tblGrid>
        <w:gridCol w:w="2001"/>
        <w:gridCol w:w="4721"/>
        <w:gridCol w:w="1836"/>
      </w:tblGrid>
      <w:tr w:rsidR="00474324" w:rsidRPr="00296354" w14:paraId="6A6B53A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77B51BBB"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w:t>
            </w:r>
            <w:r w:rsidR="009E4058">
              <w:rPr>
                <w:rFonts w:ascii="Times New Roman" w:hAnsi="Times New Roman" w:cs="Times New Roman"/>
                <w:sz w:val="24"/>
                <w:szCs w:val="24"/>
              </w:rPr>
              <w:t>14</w:t>
            </w:r>
          </w:p>
        </w:tc>
      </w:tr>
      <w:tr w:rsidR="00474324" w:rsidRPr="00296354" w14:paraId="0751597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View earnings</w:t>
            </w:r>
          </w:p>
        </w:tc>
      </w:tr>
      <w:tr w:rsidR="00474324" w:rsidRPr="00296354" w14:paraId="438527D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System Administration</w:t>
            </w:r>
          </w:p>
        </w:tc>
      </w:tr>
      <w:tr w:rsidR="00474324" w:rsidRPr="00296354" w14:paraId="1DBE30CB"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2E94DF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is use case describes how the rider and system administration can view the rider's earnings.</w:t>
            </w:r>
          </w:p>
        </w:tc>
      </w:tr>
      <w:tr w:rsidR="00474324" w:rsidRPr="00296354" w14:paraId="0D9DAB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6A695B"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rider must have completed at least one ride.</w:t>
            </w:r>
          </w:p>
          <w:p w14:paraId="4858B17C"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system must have recorded the rider's earnings.</w:t>
            </w:r>
          </w:p>
        </w:tc>
      </w:tr>
      <w:tr w:rsidR="00474324" w:rsidRPr="00296354" w14:paraId="385CD2B7"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62E1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logs into their account.</w:t>
            </w:r>
          </w:p>
          <w:p w14:paraId="7683E04F"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C413D92"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navigates to the "Earnings" section of their account.</w:t>
            </w:r>
          </w:p>
          <w:p w14:paraId="2DE3E21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A650384"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system retrieves the rider's earnings data and displays it to the rider.</w:t>
            </w:r>
          </w:p>
          <w:p w14:paraId="3044A82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F3F221"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reviews their earnings.</w:t>
            </w:r>
          </w:p>
          <w:p w14:paraId="2D9CAF8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6E28C"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AAFEDD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rider has viewed their earnings data.</w:t>
            </w:r>
          </w:p>
          <w:p w14:paraId="43CB4FE4"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system logs the access to the earnings data for auditing purposes.</w:t>
            </w:r>
          </w:p>
          <w:p w14:paraId="69C4B71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C74E6B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10E851"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rider has not completed any rides, the system displays a message indicating that no earnings are available.</w:t>
            </w:r>
          </w:p>
          <w:p w14:paraId="3DAD535A" w14:textId="77777777" w:rsidR="00474324" w:rsidRPr="00296354" w:rsidRDefault="00474324" w:rsidP="0075351D">
            <w:pPr>
              <w:spacing w:after="0" w:line="240" w:lineRule="auto"/>
              <w:rPr>
                <w:rFonts w:ascii="Times New Roman" w:hAnsi="Times New Roman" w:cs="Times New Roman"/>
                <w:sz w:val="24"/>
                <w:szCs w:val="24"/>
              </w:rPr>
            </w:pPr>
          </w:p>
          <w:p w14:paraId="3D637B1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4a. </w:t>
            </w:r>
            <w:r w:rsidRPr="00296354">
              <w:rPr>
                <w:rFonts w:ascii="Times New Roman" w:hAnsi="Times New Roman" w:cs="Times New Roman"/>
                <w:sz w:val="24"/>
                <w:szCs w:val="24"/>
              </w:rPr>
              <w:t>If there is an error retrieving the earnings data, the system displays an error message and prompts the rider to try again later.</w:t>
            </w:r>
          </w:p>
        </w:tc>
      </w:tr>
    </w:tbl>
    <w:p w14:paraId="1BC39C0D" w14:textId="77777777" w:rsidR="00474324" w:rsidRPr="00296354" w:rsidRDefault="00474324" w:rsidP="00474324">
      <w:pPr>
        <w:rPr>
          <w:rFonts w:ascii="Times New Roman" w:hAnsi="Times New Roman" w:cs="Times New Roman"/>
          <w:sz w:val="24"/>
          <w:szCs w:val="24"/>
        </w:rPr>
      </w:pPr>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pPr>
        <w:pStyle w:val="Heading2"/>
        <w:numPr>
          <w:ilvl w:val="2"/>
          <w:numId w:val="10"/>
        </w:numPr>
        <w:rPr>
          <w:rFonts w:ascii="Times New Roman" w:hAnsi="Times New Roman" w:cs="Times New Roman"/>
          <w:b/>
          <w:bCs/>
          <w:color w:val="auto"/>
          <w:sz w:val="24"/>
          <w:szCs w:val="24"/>
        </w:rPr>
      </w:pPr>
      <w:bookmarkStart w:id="45" w:name="_Toc128782162"/>
      <w:r w:rsidRPr="008C3A57">
        <w:rPr>
          <w:rFonts w:ascii="Times New Roman" w:hAnsi="Times New Roman" w:cs="Times New Roman"/>
          <w:b/>
          <w:bCs/>
          <w:color w:val="auto"/>
          <w:sz w:val="24"/>
          <w:szCs w:val="24"/>
        </w:rPr>
        <w:t>Activity Diagram</w:t>
      </w:r>
      <w:bookmarkEnd w:id="45"/>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46" w:name="_Toc128782163"/>
      <w:r w:rsidRPr="008C3A57">
        <w:rPr>
          <w:rFonts w:ascii="Times New Roman" w:hAnsi="Times New Roman" w:cs="Times New Roman"/>
          <w:b/>
          <w:bCs/>
          <w:color w:val="auto"/>
          <w:sz w:val="24"/>
          <w:szCs w:val="24"/>
        </w:rPr>
        <w:lastRenderedPageBreak/>
        <w:t>Object Model</w:t>
      </w:r>
      <w:bookmarkEnd w:id="46"/>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pPr>
        <w:pStyle w:val="Heading2"/>
        <w:numPr>
          <w:ilvl w:val="2"/>
          <w:numId w:val="10"/>
        </w:numPr>
        <w:rPr>
          <w:rFonts w:ascii="Times New Roman" w:hAnsi="Times New Roman" w:cs="Times New Roman"/>
          <w:b/>
          <w:bCs/>
          <w:color w:val="auto"/>
          <w:sz w:val="24"/>
          <w:szCs w:val="24"/>
        </w:rPr>
      </w:pPr>
      <w:bookmarkStart w:id="47" w:name="_Toc128782164"/>
      <w:r w:rsidRPr="008C3A57">
        <w:rPr>
          <w:rFonts w:ascii="Times New Roman" w:hAnsi="Times New Roman" w:cs="Times New Roman"/>
          <w:b/>
          <w:bCs/>
          <w:color w:val="auto"/>
          <w:sz w:val="24"/>
          <w:szCs w:val="24"/>
        </w:rPr>
        <w:t>Data Dictionary</w:t>
      </w:r>
      <w:bookmarkEnd w:id="47"/>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48" w:name="_Toc128782165"/>
      <w:r w:rsidRPr="008C3A57">
        <w:rPr>
          <w:rFonts w:ascii="Times New Roman" w:hAnsi="Times New Roman" w:cs="Times New Roman"/>
          <w:b/>
          <w:bCs/>
          <w:color w:val="auto"/>
          <w:sz w:val="24"/>
          <w:szCs w:val="24"/>
        </w:rPr>
        <w:t>Class Model</w:t>
      </w:r>
      <w:bookmarkEnd w:id="48"/>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49" w:name="_Toc128782166"/>
      <w:r w:rsidRPr="008C3A57">
        <w:rPr>
          <w:rFonts w:ascii="Times New Roman" w:hAnsi="Times New Roman" w:cs="Times New Roman"/>
          <w:b/>
          <w:bCs/>
          <w:color w:val="auto"/>
          <w:sz w:val="24"/>
          <w:szCs w:val="24"/>
        </w:rPr>
        <w:t>Dynamic Modeling</w:t>
      </w:r>
      <w:bookmarkEnd w:id="49"/>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50" w:name="_Toc128782167"/>
      <w:r w:rsidRPr="00AD49C1">
        <w:rPr>
          <w:rFonts w:ascii="Times New Roman" w:hAnsi="Times New Roman" w:cs="Times New Roman"/>
          <w:b/>
          <w:bCs/>
          <w:color w:val="auto"/>
          <w:sz w:val="24"/>
          <w:szCs w:val="24"/>
        </w:rPr>
        <w:t>User Interface</w:t>
      </w:r>
      <w:bookmarkEnd w:id="50"/>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1" w:name="_Toc128782168"/>
      <w:r w:rsidRPr="00AD49C1">
        <w:rPr>
          <w:rFonts w:ascii="Times New Roman" w:hAnsi="Times New Roman" w:cs="Times New Roman"/>
          <w:b/>
          <w:bCs/>
          <w:color w:val="auto"/>
          <w:sz w:val="28"/>
          <w:szCs w:val="28"/>
        </w:rPr>
        <w:lastRenderedPageBreak/>
        <w:t>Chapter Four</w:t>
      </w:r>
      <w:bookmarkEnd w:id="51"/>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2" w:name="_Toc128782169"/>
      <w:r w:rsidRPr="00AD49C1">
        <w:rPr>
          <w:rFonts w:ascii="Times New Roman" w:hAnsi="Times New Roman" w:cs="Times New Roman"/>
          <w:b/>
          <w:bCs/>
          <w:sz w:val="28"/>
          <w:szCs w:val="28"/>
        </w:rPr>
        <w:t>System Design</w:t>
      </w:r>
      <w:bookmarkEnd w:id="52"/>
    </w:p>
    <w:p w14:paraId="526ADF5D" w14:textId="77777777" w:rsidR="00AD49C1" w:rsidRPr="00AD49C1" w:rsidRDefault="00AD49C1">
      <w:pPr>
        <w:pStyle w:val="Heading2"/>
        <w:numPr>
          <w:ilvl w:val="1"/>
          <w:numId w:val="10"/>
        </w:numPr>
        <w:rPr>
          <w:b/>
          <w:bCs/>
          <w:color w:val="auto"/>
        </w:rPr>
      </w:pPr>
      <w:bookmarkStart w:id="53" w:name="_Toc128782170"/>
      <w:r w:rsidRPr="00AD49C1">
        <w:rPr>
          <w:b/>
          <w:bCs/>
          <w:color w:val="auto"/>
        </w:rPr>
        <w:t>Introduction</w:t>
      </w:r>
      <w:bookmarkEnd w:id="53"/>
      <w:r w:rsidRPr="00AD49C1">
        <w:rPr>
          <w:b/>
          <w:bCs/>
          <w:color w:val="auto"/>
        </w:rPr>
        <w:t xml:space="preserve"> </w:t>
      </w:r>
    </w:p>
    <w:p w14:paraId="6907D71D" w14:textId="36BFFC1A" w:rsidR="00AD49C1" w:rsidRDefault="00AD49C1">
      <w:pPr>
        <w:pStyle w:val="Heading2"/>
        <w:numPr>
          <w:ilvl w:val="1"/>
          <w:numId w:val="10"/>
        </w:numPr>
        <w:rPr>
          <w:b/>
          <w:bCs/>
          <w:color w:val="auto"/>
        </w:rPr>
      </w:pPr>
      <w:bookmarkStart w:id="54" w:name="_Toc128782171"/>
      <w:r w:rsidRPr="00AD49C1">
        <w:rPr>
          <w:b/>
          <w:bCs/>
          <w:color w:val="auto"/>
        </w:rPr>
        <w:t>Current software architecture (if any)</w:t>
      </w:r>
      <w:bookmarkEnd w:id="54"/>
    </w:p>
    <w:p w14:paraId="7E373B9F" w14:textId="77777777" w:rsidR="00AD49C1" w:rsidRPr="00AD49C1" w:rsidRDefault="00AD49C1" w:rsidP="00AD49C1"/>
    <w:p w14:paraId="6CD455B0" w14:textId="77777777" w:rsidR="00AD49C1" w:rsidRPr="00AD49C1" w:rsidRDefault="00AD49C1">
      <w:pPr>
        <w:pStyle w:val="Heading2"/>
        <w:numPr>
          <w:ilvl w:val="1"/>
          <w:numId w:val="10"/>
        </w:numPr>
        <w:rPr>
          <w:b/>
          <w:bCs/>
          <w:color w:val="auto"/>
        </w:rPr>
      </w:pPr>
      <w:bookmarkStart w:id="55" w:name="_Toc128782172"/>
      <w:r w:rsidRPr="00AD49C1">
        <w:rPr>
          <w:b/>
          <w:bCs/>
          <w:color w:val="auto"/>
        </w:rPr>
        <w:t>Proposed software architecture</w:t>
      </w:r>
      <w:bookmarkEnd w:id="55"/>
    </w:p>
    <w:p w14:paraId="28E83F32" w14:textId="27F73C39" w:rsidR="00AD49C1" w:rsidRDefault="00AD49C1">
      <w:pPr>
        <w:pStyle w:val="Heading2"/>
        <w:numPr>
          <w:ilvl w:val="2"/>
          <w:numId w:val="10"/>
        </w:numPr>
        <w:rPr>
          <w:b/>
          <w:bCs/>
          <w:color w:val="auto"/>
        </w:rPr>
      </w:pPr>
      <w:bookmarkStart w:id="56" w:name="_Toc128782173"/>
      <w:r w:rsidRPr="00AD49C1">
        <w:rPr>
          <w:b/>
          <w:bCs/>
          <w:color w:val="auto"/>
        </w:rPr>
        <w:t>System Decomposition</w:t>
      </w:r>
      <w:bookmarkEnd w:id="56"/>
      <w:r w:rsidRPr="00AD49C1">
        <w:rPr>
          <w:b/>
          <w:bCs/>
          <w:color w:val="auto"/>
        </w:rPr>
        <w:t xml:space="preserve"> </w:t>
      </w:r>
    </w:p>
    <w:p w14:paraId="52CE1B1E" w14:textId="77777777" w:rsidR="00AD49C1" w:rsidRPr="00AD49C1" w:rsidRDefault="00AD49C1" w:rsidP="00AD49C1"/>
    <w:p w14:paraId="70CD172F" w14:textId="47F32185" w:rsidR="00AD49C1" w:rsidRDefault="00AD49C1">
      <w:pPr>
        <w:pStyle w:val="Heading2"/>
        <w:numPr>
          <w:ilvl w:val="2"/>
          <w:numId w:val="10"/>
        </w:numPr>
        <w:rPr>
          <w:b/>
          <w:bCs/>
          <w:color w:val="auto"/>
        </w:rPr>
      </w:pPr>
      <w:bookmarkStart w:id="57" w:name="_Toc128782174"/>
      <w:r w:rsidRPr="00AD49C1">
        <w:rPr>
          <w:b/>
          <w:bCs/>
          <w:color w:val="auto"/>
        </w:rPr>
        <w:t>Hardware/ software mapping</w:t>
      </w:r>
      <w:bookmarkEnd w:id="57"/>
    </w:p>
    <w:p w14:paraId="5559BA11" w14:textId="77777777" w:rsidR="00AD49C1" w:rsidRPr="00AD49C1" w:rsidRDefault="00AD49C1" w:rsidP="00AD49C1"/>
    <w:p w14:paraId="06FF64DB" w14:textId="6E43F457" w:rsidR="00AD49C1" w:rsidRDefault="00AD49C1">
      <w:pPr>
        <w:pStyle w:val="Heading2"/>
        <w:numPr>
          <w:ilvl w:val="2"/>
          <w:numId w:val="10"/>
        </w:numPr>
        <w:rPr>
          <w:b/>
          <w:bCs/>
          <w:color w:val="auto"/>
        </w:rPr>
      </w:pPr>
      <w:bookmarkStart w:id="58" w:name="_Toc128782175"/>
      <w:r w:rsidRPr="00AD49C1">
        <w:rPr>
          <w:b/>
          <w:bCs/>
          <w:color w:val="auto"/>
        </w:rPr>
        <w:t>Persistent data modeling</w:t>
      </w:r>
      <w:bookmarkEnd w:id="58"/>
      <w:r w:rsidRPr="00AD49C1">
        <w:rPr>
          <w:b/>
          <w:bCs/>
          <w:color w:val="auto"/>
        </w:rPr>
        <w:t xml:space="preserve"> </w:t>
      </w:r>
    </w:p>
    <w:p w14:paraId="4001A976" w14:textId="77777777" w:rsidR="00AD49C1" w:rsidRPr="00AD49C1" w:rsidRDefault="00AD49C1" w:rsidP="00AD49C1"/>
    <w:p w14:paraId="0ECCE5ED" w14:textId="1ACEF773" w:rsidR="00AD49C1" w:rsidRDefault="00AD49C1">
      <w:pPr>
        <w:pStyle w:val="Heading2"/>
        <w:numPr>
          <w:ilvl w:val="2"/>
          <w:numId w:val="10"/>
        </w:numPr>
        <w:rPr>
          <w:b/>
          <w:bCs/>
          <w:color w:val="auto"/>
        </w:rPr>
      </w:pPr>
      <w:bookmarkStart w:id="59" w:name="_Toc128782176"/>
      <w:r w:rsidRPr="00AD49C1">
        <w:rPr>
          <w:b/>
          <w:bCs/>
          <w:color w:val="auto"/>
        </w:rPr>
        <w:t>Access control and security</w:t>
      </w:r>
      <w:bookmarkEnd w:id="59"/>
    </w:p>
    <w:p w14:paraId="10F7B99E" w14:textId="77777777" w:rsidR="00AD49C1" w:rsidRPr="00AD49C1" w:rsidRDefault="00AD49C1" w:rsidP="00AD49C1"/>
    <w:p w14:paraId="659D69B2" w14:textId="0A9896C7" w:rsidR="00AD49C1" w:rsidRDefault="00AD49C1">
      <w:pPr>
        <w:pStyle w:val="Heading2"/>
        <w:numPr>
          <w:ilvl w:val="2"/>
          <w:numId w:val="10"/>
        </w:numPr>
        <w:rPr>
          <w:b/>
          <w:bCs/>
          <w:color w:val="auto"/>
        </w:rPr>
      </w:pPr>
      <w:bookmarkStart w:id="60" w:name="_Toc128782177"/>
      <w:r w:rsidRPr="00AD49C1">
        <w:rPr>
          <w:b/>
          <w:bCs/>
          <w:color w:val="auto"/>
        </w:rPr>
        <w:t>Detailed class diagram</w:t>
      </w:r>
      <w:bookmarkEnd w:id="60"/>
    </w:p>
    <w:p w14:paraId="1ADD027F" w14:textId="77777777" w:rsidR="00AD49C1" w:rsidRPr="00AD49C1" w:rsidRDefault="00AD49C1" w:rsidP="00AD49C1"/>
    <w:p w14:paraId="62ECBF22" w14:textId="2BB59070" w:rsidR="00AD49C1" w:rsidRDefault="00AD49C1">
      <w:pPr>
        <w:pStyle w:val="Heading2"/>
        <w:numPr>
          <w:ilvl w:val="2"/>
          <w:numId w:val="10"/>
        </w:numPr>
        <w:rPr>
          <w:b/>
          <w:bCs/>
          <w:color w:val="auto"/>
        </w:rPr>
      </w:pPr>
      <w:bookmarkStart w:id="61" w:name="_Toc128782178"/>
      <w:r w:rsidRPr="00AD49C1">
        <w:rPr>
          <w:b/>
          <w:bCs/>
          <w:color w:val="auto"/>
        </w:rPr>
        <w:t>Package Diagram</w:t>
      </w:r>
      <w:bookmarkEnd w:id="61"/>
    </w:p>
    <w:p w14:paraId="6F72EB68" w14:textId="77777777" w:rsidR="00AD49C1" w:rsidRPr="00AD49C1" w:rsidRDefault="00AD49C1" w:rsidP="00AD49C1"/>
    <w:p w14:paraId="2F6D63A7" w14:textId="3D85F219" w:rsidR="00AD49C1" w:rsidRDefault="00AD49C1">
      <w:pPr>
        <w:pStyle w:val="Heading2"/>
        <w:numPr>
          <w:ilvl w:val="2"/>
          <w:numId w:val="10"/>
        </w:numPr>
        <w:rPr>
          <w:b/>
          <w:bCs/>
          <w:i/>
          <w:iCs/>
          <w:color w:val="auto"/>
        </w:rPr>
      </w:pPr>
      <w:bookmarkStart w:id="62" w:name="_Toc128782179"/>
      <w:r w:rsidRPr="00AD49C1">
        <w:rPr>
          <w:b/>
          <w:bCs/>
          <w:i/>
          <w:iCs/>
          <w:color w:val="auto"/>
        </w:rPr>
        <w:t>Deployment</w:t>
      </w:r>
      <w:bookmarkEnd w:id="62"/>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5"/>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89209" w14:textId="77777777" w:rsidR="00747B6F" w:rsidRDefault="00747B6F" w:rsidP="00353244">
      <w:pPr>
        <w:spacing w:after="0" w:line="240" w:lineRule="auto"/>
      </w:pPr>
      <w:r>
        <w:separator/>
      </w:r>
    </w:p>
  </w:endnote>
  <w:endnote w:type="continuationSeparator" w:id="0">
    <w:p w14:paraId="3CB5BCD3" w14:textId="77777777" w:rsidR="00747B6F" w:rsidRDefault="00747B6F"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4FBE3" w14:textId="77777777" w:rsidR="00747B6F" w:rsidRDefault="00747B6F" w:rsidP="00353244">
      <w:pPr>
        <w:spacing w:after="0" w:line="240" w:lineRule="auto"/>
      </w:pPr>
      <w:r>
        <w:separator/>
      </w:r>
    </w:p>
  </w:footnote>
  <w:footnote w:type="continuationSeparator" w:id="0">
    <w:p w14:paraId="76ADFFEB" w14:textId="77777777" w:rsidR="00747B6F" w:rsidRDefault="00747B6F"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99044D"/>
    <w:multiLevelType w:val="hybridMultilevel"/>
    <w:tmpl w:val="90AED5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E0D93"/>
    <w:multiLevelType w:val="hybridMultilevel"/>
    <w:tmpl w:val="1100A4E6"/>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77409"/>
    <w:multiLevelType w:val="hybridMultilevel"/>
    <w:tmpl w:val="ADAAC106"/>
    <w:lvl w:ilvl="0" w:tplc="5BD453AE">
      <w:start w:val="1"/>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8557D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6A7E2E"/>
    <w:multiLevelType w:val="hybridMultilevel"/>
    <w:tmpl w:val="FB884D64"/>
    <w:lvl w:ilvl="0" w:tplc="4F20F01C">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B6965"/>
    <w:multiLevelType w:val="hybridMultilevel"/>
    <w:tmpl w:val="2AB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8"/>
  </w:num>
  <w:num w:numId="2" w16cid:durableId="325717196">
    <w:abstractNumId w:val="10"/>
  </w:num>
  <w:num w:numId="3" w16cid:durableId="1841043277">
    <w:abstractNumId w:val="5"/>
  </w:num>
  <w:num w:numId="4" w16cid:durableId="125130292">
    <w:abstractNumId w:val="30"/>
  </w:num>
  <w:num w:numId="5" w16cid:durableId="267278749">
    <w:abstractNumId w:val="17"/>
  </w:num>
  <w:num w:numId="6" w16cid:durableId="631710192">
    <w:abstractNumId w:val="1"/>
  </w:num>
  <w:num w:numId="7" w16cid:durableId="1901481551">
    <w:abstractNumId w:val="2"/>
  </w:num>
  <w:num w:numId="8" w16cid:durableId="340939103">
    <w:abstractNumId w:val="32"/>
  </w:num>
  <w:num w:numId="9" w16cid:durableId="1646088458">
    <w:abstractNumId w:val="12"/>
  </w:num>
  <w:num w:numId="10" w16cid:durableId="1928809850">
    <w:abstractNumId w:val="6"/>
  </w:num>
  <w:num w:numId="11" w16cid:durableId="526019536">
    <w:abstractNumId w:val="28"/>
  </w:num>
  <w:num w:numId="12" w16cid:durableId="283582089">
    <w:abstractNumId w:val="13"/>
  </w:num>
  <w:num w:numId="13" w16cid:durableId="1680038763">
    <w:abstractNumId w:val="9"/>
  </w:num>
  <w:num w:numId="14" w16cid:durableId="1299069010">
    <w:abstractNumId w:val="31"/>
  </w:num>
  <w:num w:numId="15" w16cid:durableId="604114456">
    <w:abstractNumId w:val="33"/>
  </w:num>
  <w:num w:numId="16" w16cid:durableId="1905024208">
    <w:abstractNumId w:val="35"/>
  </w:num>
  <w:num w:numId="17" w16cid:durableId="1411542557">
    <w:abstractNumId w:val="23"/>
  </w:num>
  <w:num w:numId="18" w16cid:durableId="1771970125">
    <w:abstractNumId w:val="14"/>
  </w:num>
  <w:num w:numId="19" w16cid:durableId="959458354">
    <w:abstractNumId w:val="4"/>
  </w:num>
  <w:num w:numId="20" w16cid:durableId="921380527">
    <w:abstractNumId w:val="21"/>
  </w:num>
  <w:num w:numId="21" w16cid:durableId="1246264578">
    <w:abstractNumId w:val="29"/>
  </w:num>
  <w:num w:numId="22" w16cid:durableId="100877355">
    <w:abstractNumId w:val="3"/>
  </w:num>
  <w:num w:numId="23" w16cid:durableId="1495415776">
    <w:abstractNumId w:val="20"/>
  </w:num>
  <w:num w:numId="24" w16cid:durableId="775057146">
    <w:abstractNumId w:val="15"/>
  </w:num>
  <w:num w:numId="25" w16cid:durableId="712080293">
    <w:abstractNumId w:val="18"/>
  </w:num>
  <w:num w:numId="26" w16cid:durableId="897285246">
    <w:abstractNumId w:val="26"/>
  </w:num>
  <w:num w:numId="27" w16cid:durableId="1026520725">
    <w:abstractNumId w:val="0"/>
  </w:num>
  <w:num w:numId="28" w16cid:durableId="255554402">
    <w:abstractNumId w:val="27"/>
  </w:num>
  <w:num w:numId="29" w16cid:durableId="1427651235">
    <w:abstractNumId w:val="22"/>
  </w:num>
  <w:num w:numId="30" w16cid:durableId="907611569">
    <w:abstractNumId w:val="7"/>
  </w:num>
  <w:num w:numId="31" w16cid:durableId="1870532317">
    <w:abstractNumId w:val="11"/>
  </w:num>
  <w:num w:numId="32" w16cid:durableId="2016373435">
    <w:abstractNumId w:val="36"/>
  </w:num>
  <w:num w:numId="33" w16cid:durableId="1148739924">
    <w:abstractNumId w:val="19"/>
  </w:num>
  <w:num w:numId="34" w16cid:durableId="261258844">
    <w:abstractNumId w:val="34"/>
  </w:num>
  <w:num w:numId="35" w16cid:durableId="1511411684">
    <w:abstractNumId w:val="25"/>
  </w:num>
  <w:num w:numId="36" w16cid:durableId="516697667">
    <w:abstractNumId w:val="16"/>
  </w:num>
  <w:num w:numId="37" w16cid:durableId="210773510">
    <w:abstractNumId w:val="2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mwqAUA5TYBsCwAAAA="/>
  </w:docVars>
  <w:rsids>
    <w:rsidRoot w:val="00353244"/>
    <w:rsid w:val="00023EEF"/>
    <w:rsid w:val="00045920"/>
    <w:rsid w:val="00057BA3"/>
    <w:rsid w:val="00072590"/>
    <w:rsid w:val="00096947"/>
    <w:rsid w:val="000A1B6A"/>
    <w:rsid w:val="000E76AC"/>
    <w:rsid w:val="00100192"/>
    <w:rsid w:val="00110C7B"/>
    <w:rsid w:val="00120036"/>
    <w:rsid w:val="0013431D"/>
    <w:rsid w:val="001436A5"/>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2F0908"/>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61EB3"/>
    <w:rsid w:val="00471DBD"/>
    <w:rsid w:val="00474324"/>
    <w:rsid w:val="00491030"/>
    <w:rsid w:val="00496626"/>
    <w:rsid w:val="004B6A46"/>
    <w:rsid w:val="004B6C51"/>
    <w:rsid w:val="004D55CE"/>
    <w:rsid w:val="004D7E89"/>
    <w:rsid w:val="004F3CB5"/>
    <w:rsid w:val="004F3F66"/>
    <w:rsid w:val="0051042F"/>
    <w:rsid w:val="00533AE5"/>
    <w:rsid w:val="005367F2"/>
    <w:rsid w:val="00546FD4"/>
    <w:rsid w:val="005B784D"/>
    <w:rsid w:val="005D2F44"/>
    <w:rsid w:val="005D35EB"/>
    <w:rsid w:val="005D644D"/>
    <w:rsid w:val="005F58C4"/>
    <w:rsid w:val="00602BF1"/>
    <w:rsid w:val="0060763A"/>
    <w:rsid w:val="00612ED1"/>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47B6F"/>
    <w:rsid w:val="00752598"/>
    <w:rsid w:val="00754DD7"/>
    <w:rsid w:val="00764589"/>
    <w:rsid w:val="00772F32"/>
    <w:rsid w:val="00777CFF"/>
    <w:rsid w:val="007A55D9"/>
    <w:rsid w:val="007D6D05"/>
    <w:rsid w:val="007E7E89"/>
    <w:rsid w:val="007F3880"/>
    <w:rsid w:val="007F5654"/>
    <w:rsid w:val="007F6827"/>
    <w:rsid w:val="00830B77"/>
    <w:rsid w:val="00831E66"/>
    <w:rsid w:val="00841448"/>
    <w:rsid w:val="0086385A"/>
    <w:rsid w:val="0086437E"/>
    <w:rsid w:val="00881C9C"/>
    <w:rsid w:val="008923C8"/>
    <w:rsid w:val="008A37DF"/>
    <w:rsid w:val="008A52E9"/>
    <w:rsid w:val="008A5ADA"/>
    <w:rsid w:val="008B0ECC"/>
    <w:rsid w:val="008B2860"/>
    <w:rsid w:val="008C3A57"/>
    <w:rsid w:val="008C4905"/>
    <w:rsid w:val="008E109C"/>
    <w:rsid w:val="00901E4E"/>
    <w:rsid w:val="0091298B"/>
    <w:rsid w:val="00933E70"/>
    <w:rsid w:val="0094033E"/>
    <w:rsid w:val="00954A8A"/>
    <w:rsid w:val="00975938"/>
    <w:rsid w:val="00992F7E"/>
    <w:rsid w:val="00994247"/>
    <w:rsid w:val="009952EE"/>
    <w:rsid w:val="009B14E3"/>
    <w:rsid w:val="009B3C0D"/>
    <w:rsid w:val="009D682C"/>
    <w:rsid w:val="009E4058"/>
    <w:rsid w:val="009F03B5"/>
    <w:rsid w:val="009F13FD"/>
    <w:rsid w:val="009F7E72"/>
    <w:rsid w:val="00A02FE9"/>
    <w:rsid w:val="00A17B7E"/>
    <w:rsid w:val="00A20119"/>
    <w:rsid w:val="00A527BC"/>
    <w:rsid w:val="00A607EB"/>
    <w:rsid w:val="00A679A2"/>
    <w:rsid w:val="00A67E6C"/>
    <w:rsid w:val="00A77389"/>
    <w:rsid w:val="00A927F7"/>
    <w:rsid w:val="00AA3B43"/>
    <w:rsid w:val="00AA5B6A"/>
    <w:rsid w:val="00AC1152"/>
    <w:rsid w:val="00AD49C1"/>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60487"/>
    <w:rsid w:val="00C67DC0"/>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32D8"/>
    <w:rsid w:val="00D67648"/>
    <w:rsid w:val="00D731DF"/>
    <w:rsid w:val="00DC7D3C"/>
    <w:rsid w:val="00DD2330"/>
    <w:rsid w:val="00E07CDC"/>
    <w:rsid w:val="00E27A05"/>
    <w:rsid w:val="00E40289"/>
    <w:rsid w:val="00E55E0D"/>
    <w:rsid w:val="00E773E6"/>
    <w:rsid w:val="00EB751C"/>
    <w:rsid w:val="00EC32F2"/>
    <w:rsid w:val="00EC6EE1"/>
    <w:rsid w:val="00EC7E9E"/>
    <w:rsid w:val="00ED0DA0"/>
    <w:rsid w:val="00ED6707"/>
    <w:rsid w:val="00F04BF0"/>
    <w:rsid w:val="00F13E9A"/>
    <w:rsid w:val="00F1517F"/>
    <w:rsid w:val="00F167F6"/>
    <w:rsid w:val="00F25784"/>
    <w:rsid w:val="00F268E6"/>
    <w:rsid w:val="00F44F8C"/>
    <w:rsid w:val="00F46F17"/>
    <w:rsid w:val="00F577C3"/>
    <w:rsid w:val="00F57CE8"/>
    <w:rsid w:val="00F65284"/>
    <w:rsid w:val="00FA7D39"/>
    <w:rsid w:val="00FD0C57"/>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5188</Words>
  <Characters>2957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Assefa Demses</cp:lastModifiedBy>
  <cp:revision>2</cp:revision>
  <dcterms:created xsi:type="dcterms:W3CDTF">2023-03-29T11:17:00Z</dcterms:created>
  <dcterms:modified xsi:type="dcterms:W3CDTF">2023-03-29T11:17:00Z</dcterms:modified>
</cp:coreProperties>
</file>